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n</w:t>
      </w:r>
      <w:r>
        <w:t xml:space="preserve"> </w:t>
      </w:r>
      <w:r>
        <w:t xml:space="preserve">Osaka</w:t>
      </w:r>
    </w:p>
    <w:bookmarkStart w:id="20" w:name="Xd66a63ad178a1643ece1aa59dbd81c248b6cad1"/>
    <w:p>
      <w:pPr>
        <w:pStyle w:val="Heading1"/>
      </w:pPr>
      <w:r>
        <w:t xml:space="preserve">Internship Application Letter: Psychology Internship for Japan Osak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Organization:</w:t>
      </w:r>
      <w:r>
        <w:t xml:space="preserve"> </w:t>
      </w:r>
      <w:r>
        <w:t xml:space="preserve">Osaka Mental Health &amp; Wellness Center (or relevant institution name)</w:t>
      </w:r>
      <w:r>
        <w:br/>
      </w:r>
      <w:r>
        <w:rPr>
          <w:bCs/>
          <w:b/>
        </w:rPr>
        <w:t xml:space="preserve">Address:</w:t>
      </w:r>
      <w:r>
        <w:t xml:space="preserve"> </w:t>
      </w:r>
      <w:r>
        <w:t xml:space="preserve">1-10-14 Namba, Chuo Ward, Osaka City, Osaka Prefecture 542-0081, Japan</w:t>
      </w:r>
    </w:p>
    <w:p>
      <w:pPr>
        <w:pStyle w:val="BodyText"/>
      </w:pPr>
      <w:r>
        <w:t xml:space="preserve">Dear Hiring Committee,</w:t>
      </w:r>
    </w:p>
    <w:p>
      <w:pPr>
        <w:pStyle w:val="BodyText"/>
      </w:pPr>
      <w:r>
        <w:t xml:space="preserve">I am writing with profound enthusiasm to express my earnest interest in the Psychology Internship position at your esteemed organization within Japan Osaka. As a dedicated psychology student deeply committed to understanding and advancing mental health care across cultural contexts, I have long admired your institution’s pioneering work in integrating traditional Japanese therapeutic principles with evidence-based modern practices. This internship represents not merely an opportunity for professional growth but a vital step toward contributing meaningfully to the evolving landscape of psychological wellness in Osaka—a city renowned for its unique blend of historic traditions and dynamic urban energy.</w:t>
      </w:r>
    </w:p>
    <w:p>
      <w:pPr>
        <w:pStyle w:val="BodyText"/>
      </w:pPr>
      <w:r>
        <w:t xml:space="preserve">My academic journey at [Your University Name] has equipped me with a robust theoretical foundation in clinical psychology, cognitive behavioral therapy, and cross-cultural counseling. I have immersed myself in coursework examining Japan’s mental health challenges, including the societal pressures of *karoshi* (death from overwork), the rising prevalence of social anxiety among youth, and the cultural nuances influencing therapeutic engagement. Crucially, I have pursued intensive Japanese language studies for three years (achieving JLPT N3 proficiency) to ensure effective communication with clients and colleagues in Osaka’s distinct linguistic environment. This commitment to linguistic preparation reflects my understanding that psychological practice in Japan requires more than clinical skill—it demands respect for *wa* (harmony) and the ability to navigate subtle cultural expressions of distress, which are often overlooked by foreign practitioners.</w:t>
      </w:r>
    </w:p>
    <w:p>
      <w:pPr>
        <w:pStyle w:val="BodyText"/>
      </w:pPr>
      <w:r>
        <w:t xml:space="preserve">My practical experience aligns precisely with the needs of Osaka’s mental health community. During my fieldwork at [Local Clinic/University Counseling Center], I supported adolescents navigating academic stress—a challenge mirrored in Osaka’s high-pressure educational culture. I co-facilitated group sessions on emotional regulation, incorporating mindfulness techniques that resonate with both Western and Japanese wellness philosophies. Most significantly, I volunteered with the *Osaka Prefecture Mental Health Support Network* (a partnership between local NGOs and city authorities), assisting in community outreach programs for elderly populations experiencing isolation—a critical issue in Osaka’s rapidly aging demographic. This role taught me to adapt therapeutic approaches while respecting *honne* (true feelings) and *tatemae* (public demeanor), essential skills for any Psychologist operating within Japan Osaka.</w:t>
      </w:r>
    </w:p>
    <w:p>
      <w:pPr>
        <w:pStyle w:val="BodyText"/>
      </w:pPr>
      <w:r>
        <w:t xml:space="preserve">I am particularly drawn to your organization’s innovative work with corporate wellness programs, addressing workplace stress in Osaka’s bustling business districts like Namba and Umeda. Having observed how traditional Japanese concepts like *ikigai* (reason for being) and *gaman* (perseverance) intersect with modern psychological needs, I am eager to learn from your team’s strategies for building resilience in corporate settings. For example, I recently conducted research on how mindfulness initiatives within Osaka-based tech firms reduced burnout rates by 22%—a finding I believe could complement your existing programs. This experience underscores my ability to bridge academic insight and practical application, directly benefiting clients in Japan Osaka.</w:t>
      </w:r>
    </w:p>
    <w:p>
      <w:pPr>
        <w:pStyle w:val="BodyText"/>
      </w:pPr>
      <w:r>
        <w:t xml:space="preserve">My aspiration as a future Psychologist extends beyond individual therapy; I aim to contribute to systemic change within Japan’s mental health infrastructure. Osaka, with its rich cultural heritage and modern challenges, offers an unparalleled setting for this work. I am deeply inspired by your center’s efforts to destigmatize mental health discussions in a society where such conversations were historically reserved for family or close circles. By participating in your internship program, I hope to learn how to develop culturally sensitive interventions that honor local values while leveraging global best practices—such as adapting *kintsugi* (the art of repairing pottery with gold) as a metaphor for healing emotional trauma within Japanese clients.</w:t>
      </w:r>
    </w:p>
    <w:p>
      <w:pPr>
        <w:pStyle w:val="BodyText"/>
      </w:pPr>
      <w:r>
        <w:t xml:space="preserve">As a candidate, I bring not only academic rigor and language proficiency but also an open mind cultivated through my time living in Kyoto for six months during university exchange. I have experienced firsthand the importance of *omotenashi* (selfless hospitality) in building trust—a quality essential when working with clients who may feel vulnerable about seeking help. My adaptability, empathy, and dedication to ethical practice align seamlessly with your organization’s mission. I am prepared to embrace the rigorous standards of Japanese workplace culture (*shokunin kishitsu*, or artisan spirit), including punctuality, meticulous documentation, and collaborative humility.</w:t>
      </w:r>
    </w:p>
    <w:p>
      <w:pPr>
        <w:pStyle w:val="BodyText"/>
      </w:pPr>
      <w:r>
        <w:t xml:space="preserve">Japan Osaka is more than a location for this internship—it is the living context where my professional values will be tested and refined. I am eager to contribute to your team’s vital work while learning from Osaka’s profound wisdom in balancing individual well-being with collective harmony. My resume, attached for your review, provides further detail on my qualifications. I would welcome the opportunity to discuss how my skills in cross-cultural counseling, Japanese language proficiency, and passion for community mental health align with your internship goals.</w:t>
      </w:r>
    </w:p>
    <w:p>
      <w:pPr>
        <w:pStyle w:val="BodyText"/>
      </w:pPr>
      <w:r>
        <w:t xml:space="preserve">Thank you for considering my application as a prospective Psychology Intern at your Osaka-based institution. I am confident that this internship will be the catalyst for meaningful growth in my career as a Psychologist committed to serving Japan’s diverse communities with respect, skill, and cultural integrity.</w:t>
      </w:r>
    </w:p>
    <w:p>
      <w:pPr>
        <w:pStyle w:val="BodyText"/>
      </w:pPr>
      <w:r>
        <w:t xml:space="preserve">Sincerely,</w:t>
      </w:r>
      <w:r>
        <w:br/>
      </w:r>
      <w:r>
        <w:t xml:space="preserve">[Your Full Name]</w:t>
      </w:r>
      <w:r>
        <w:br/>
      </w:r>
      <w:r>
        <w:t xml:space="preserve">[Your Student ID/Contact Information]</w:t>
      </w:r>
      <w:r>
        <w:br/>
      </w:r>
      <w:r>
        <w:t xml:space="preserve">Email: your.email@university.edu | Phone: +81 XXX-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n Osaka</dc:title>
  <dc:creator/>
  <dc:language>en</dc:language>
  <cp:keywords/>
  <dcterms:created xsi:type="dcterms:W3CDTF">2025-12-09T18:44:44Z</dcterms:created>
  <dcterms:modified xsi:type="dcterms:W3CDTF">2025-12-09T18:44:44Z</dcterms:modified>
</cp:coreProperties>
</file>

<file path=docProps/custom.xml><?xml version="1.0" encoding="utf-8"?>
<Properties xmlns="http://schemas.openxmlformats.org/officeDocument/2006/custom-properties" xmlns:vt="http://schemas.openxmlformats.org/officeDocument/2006/docPropsVTypes"/>
</file>